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Wild_2024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4-06-28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S1</w:t>
      </w:r>
      <w:r>
        <w:t xml:space="preserve">. Basal, OXPHOS, LEAK, RCR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2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.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2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1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2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5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.2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2</w:t>
      </w:r>
      <w:r>
        <w:t xml:space="preserve">. Mass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1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6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8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1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3</w:t>
      </w:r>
      <w:r>
        <w:t xml:space="preserve"> </w:t>
      </w:r>
      <w:r>
        <w:t xml:space="preserve">SVL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3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4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XX</w:t>
      </w:r>
      <w:r>
        <w:t xml:space="preserve"> </w:t>
      </w:r>
      <w:r>
        <w:t xml:space="preserve">Mitochondrial parameters and their relationships between CORT, T4, and Sex. Mitochondrial parameters were adjusted for individual mass, and CORT and T4 were log-transformed to meet assumptions for normality. Finally, oroboros chamber was accounted for in the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8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4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8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7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1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0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9.6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0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84037904" w:numId="1">
    <w:abstractNumId w:val="10"/>
  </w:num>
  <w:num w16cid:durableId="258954486" w:numId="2">
    <w:abstractNumId w:val="10"/>
  </w:num>
  <w:num w16cid:durableId="1783039726" w:numId="3">
    <w:abstractNumId w:val="0"/>
  </w:num>
  <w:num w16cid:durableId="824512667" w:numId="4">
    <w:abstractNumId w:val="1"/>
  </w:num>
  <w:num w16cid:durableId="562374569" w:numId="5">
    <w:abstractNumId w:val="2"/>
  </w:num>
  <w:num w16cid:durableId="782067676" w:numId="6">
    <w:abstractNumId w:val="3"/>
  </w:num>
  <w:num w16cid:durableId="1238827668" w:numId="7">
    <w:abstractNumId w:val="8"/>
  </w:num>
  <w:num w16cid:durableId="1144738584" w:numId="8">
    <w:abstractNumId w:val="4"/>
  </w:num>
  <w:num w16cid:durableId="1768425624" w:numId="9">
    <w:abstractNumId w:val="5"/>
  </w:num>
  <w:num w16cid:durableId="1536191747" w:numId="10">
    <w:abstractNumId w:val="6"/>
  </w:num>
  <w:num w16cid:durableId="2086148091" w:numId="11">
    <w:abstractNumId w:val="7"/>
  </w:num>
  <w:num w16cid:durableId="35828612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9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Wild_2024</dc:title>
  <dc:creator>Kristoffer Wild</dc:creator>
  <cp:keywords/>
  <dcterms:created xsi:type="dcterms:W3CDTF">2024-06-27T23:28:43Z</dcterms:created>
  <dcterms:modified xsi:type="dcterms:W3CDTF">2024-06-27T2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